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703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883db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992cf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3d0e1c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